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85DF47" w14:textId="357DB567" w:rsidR="009772AC" w:rsidRDefault="009772AC">
      <w:r w:rsidRPr="005A4499">
        <w:rPr>
          <w:noProof/>
        </w:rPr>
        <w:t>Description</w:t>
      </w:r>
      <w:r>
        <w:t xml:space="preserve"> of the workshop. </w:t>
      </w:r>
    </w:p>
    <w:p w14:paraId="562DD9CE" w14:textId="0615DD46" w:rsidR="00931700" w:rsidRDefault="009772AC">
      <w:bookmarkStart w:id="0" w:name="_GoBack"/>
      <w:r>
        <w:t xml:space="preserve">One of the main advantages of R </w:t>
      </w:r>
      <w:r w:rsidR="006A5E3E">
        <w:t>compared to the</w:t>
      </w:r>
      <w:r>
        <w:t xml:space="preserve"> other statistical software is the </w:t>
      </w:r>
      <w:r>
        <w:rPr>
          <w:noProof/>
        </w:rPr>
        <w:t>vibrant</w:t>
      </w:r>
      <w:r>
        <w:t xml:space="preserve">, collaborative community working on improving the language. Most of this improvement and collaboration come from the development of new R packages. In this workshop, you will learn more on how to be a part of this process. We will cover the basics of writing packages in R, writing </w:t>
      </w:r>
      <w:r w:rsidRPr="009772AC">
        <w:rPr>
          <w:noProof/>
        </w:rPr>
        <w:t>proper</w:t>
      </w:r>
      <w:r>
        <w:t xml:space="preserve"> documentation and sharing it on GitHub. </w:t>
      </w:r>
      <w:r w:rsidR="006A5E3E">
        <w:t xml:space="preserve">We will also cover as a review how to write functions in R. </w:t>
      </w:r>
    </w:p>
    <w:p w14:paraId="079F16E7" w14:textId="3A1A3ADD" w:rsidR="009772AC" w:rsidRDefault="009772AC">
      <w:r>
        <w:t>If you can, please come with Git install</w:t>
      </w:r>
      <w:r w:rsidR="005A4499">
        <w:t>ed</w:t>
      </w:r>
      <w:r>
        <w:t xml:space="preserve"> on your computer, as well as your R Studio connected with </w:t>
      </w:r>
      <w:proofErr w:type="spellStart"/>
      <w:r>
        <w:t>Github</w:t>
      </w:r>
      <w:proofErr w:type="spellEnd"/>
      <w:r>
        <w:t xml:space="preserve">.  The link below shows the basics </w:t>
      </w:r>
      <w:r w:rsidRPr="005A4499">
        <w:rPr>
          <w:noProof/>
        </w:rPr>
        <w:t>o</w:t>
      </w:r>
      <w:r w:rsidR="005A4499">
        <w:rPr>
          <w:noProof/>
        </w:rPr>
        <w:t>f</w:t>
      </w:r>
      <w:r>
        <w:t xml:space="preserve"> how to do it:</w:t>
      </w:r>
    </w:p>
    <w:p w14:paraId="2D20E49C" w14:textId="345DCD5A" w:rsidR="009772AC" w:rsidRDefault="009772AC">
      <w:hyperlink r:id="rId4" w:history="1">
        <w:r w:rsidRPr="000A390E">
          <w:rPr>
            <w:rStyle w:val="Hyperlink"/>
          </w:rPr>
          <w:t>http://r-pkgs.had.co.nz/git.html</w:t>
        </w:r>
      </w:hyperlink>
    </w:p>
    <w:p w14:paraId="6D7AD52B" w14:textId="437EE730" w:rsidR="009772AC" w:rsidRDefault="009772AC">
      <w:r>
        <w:t>If git it too complicated for your – as it is for me</w:t>
      </w:r>
      <w:r w:rsidR="005A4499">
        <w:t xml:space="preserve"> sometime</w:t>
      </w:r>
      <w:r w:rsidR="006A5E3E">
        <w:t>s</w:t>
      </w:r>
      <w:r>
        <w:t xml:space="preserve"> – don’t worry. </w:t>
      </w:r>
      <w:r w:rsidR="004953D2">
        <w:rPr>
          <w:noProof/>
        </w:rPr>
        <w:t xml:space="preserve">Git </w:t>
      </w:r>
      <w:r>
        <w:t xml:space="preserve">is not the central part of the workshop. </w:t>
      </w:r>
      <w:r w:rsidR="004953D2">
        <w:t xml:space="preserve">The R Code and the presentation for the workshop </w:t>
      </w:r>
      <w:r w:rsidR="005A4499">
        <w:t xml:space="preserve">can </w:t>
      </w:r>
      <w:r w:rsidR="005A4499" w:rsidRPr="006A5E3E">
        <w:rPr>
          <w:noProof/>
        </w:rPr>
        <w:t>be found</w:t>
      </w:r>
      <w:r w:rsidR="005A4499">
        <w:t xml:space="preserve"> </w:t>
      </w:r>
      <w:r w:rsidR="006A5E3E">
        <w:t>here</w:t>
      </w:r>
      <w:r w:rsidR="004953D2">
        <w:t xml:space="preserve">. </w:t>
      </w:r>
    </w:p>
    <w:bookmarkEnd w:id="0"/>
    <w:p w14:paraId="60C95C06" w14:textId="77777777" w:rsidR="009772AC" w:rsidRDefault="009772AC"/>
    <w:sectPr w:rsidR="009772AC" w:rsidSect="00421639">
      <w:pgSz w:w="12240" w:h="15840"/>
      <w:pgMar w:top="2160" w:right="1440" w:bottom="216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xMzM1N7A0NTM3MbdU0lEKTi0uzszPAykwrAUAkorW7iwAAAA="/>
  </w:docVars>
  <w:rsids>
    <w:rsidRoot w:val="009772AC"/>
    <w:rsid w:val="000C500B"/>
    <w:rsid w:val="00421639"/>
    <w:rsid w:val="004953D2"/>
    <w:rsid w:val="005A4499"/>
    <w:rsid w:val="00622DFB"/>
    <w:rsid w:val="006A5E3E"/>
    <w:rsid w:val="0071300D"/>
    <w:rsid w:val="00931700"/>
    <w:rsid w:val="009772AC"/>
    <w:rsid w:val="009A52B8"/>
    <w:rsid w:val="009C01FD"/>
    <w:rsid w:val="00BF63AE"/>
    <w:rsid w:val="00FE1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E0B3B"/>
  <w15:chartTrackingRefBased/>
  <w15:docId w15:val="{A13E0F0F-72A4-4598-99BF-238E288F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72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72A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r-pkgs.had.co.nz/gi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7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go Ventura</dc:creator>
  <cp:keywords/>
  <dc:description/>
  <cp:lastModifiedBy>Tiago Ventura</cp:lastModifiedBy>
  <cp:revision>3</cp:revision>
  <dcterms:created xsi:type="dcterms:W3CDTF">2018-03-25T15:49:00Z</dcterms:created>
  <dcterms:modified xsi:type="dcterms:W3CDTF">2018-03-25T21:16:00Z</dcterms:modified>
</cp:coreProperties>
</file>